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58BA92FA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CA487D">
        <w:rPr>
          <w:rFonts w:ascii="Times New Roman" w:eastAsia="Times New Roman" w:hAnsi="Times New Roman" w:cs="Times New Roman"/>
          <w:b/>
          <w:sz w:val="36"/>
        </w:rPr>
        <w:t>Lab Exercise 0</w:t>
      </w:r>
      <w:r w:rsidR="00D269B2">
        <w:rPr>
          <w:rFonts w:ascii="Times New Roman" w:eastAsia="Times New Roman" w:hAnsi="Times New Roman" w:cs="Times New Roman"/>
          <w:b/>
          <w:sz w:val="36"/>
        </w:rPr>
        <w:t>6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653314CF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r w:rsidR="00E876B8">
        <w:rPr>
          <w:rFonts w:asciiTheme="minorHAnsi" w:hAnsiTheme="minorHAnsi" w:cstheme="minorHAnsi"/>
          <w:highlight w:val="yellow"/>
        </w:rPr>
        <w:t>JavaScript</w:t>
      </w:r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6F98DD2F" w14:textId="147CA4C5" w:rsidR="0000148B" w:rsidRPr="00FC3F6F" w:rsidRDefault="0000148B" w:rsidP="0000148B"/>
    <w:p w14:paraId="1F53001C" w14:textId="06C83784" w:rsidR="006E4FB0" w:rsidRDefault="00E876B8" w:rsidP="009667DA">
      <w:pPr>
        <w:pStyle w:val="Heading2"/>
        <w:spacing w:after="2"/>
        <w:ind w:left="-5"/>
        <w:rPr>
          <w:rFonts w:ascii="Cambria" w:eastAsia="Cambria" w:hAnsi="Cambria" w:cs="Cambria"/>
          <w:color w:val="4F81BD"/>
          <w:sz w:val="26"/>
        </w:rPr>
      </w:pPr>
      <w:r>
        <w:rPr>
          <w:rFonts w:ascii="Cambria" w:eastAsia="Cambria" w:hAnsi="Cambria" w:cs="Cambria"/>
          <w:color w:val="4F81BD"/>
          <w:sz w:val="26"/>
        </w:rPr>
        <w:t>Module 1</w:t>
      </w:r>
      <w:r w:rsidR="009667DA">
        <w:rPr>
          <w:rFonts w:ascii="Cambria" w:eastAsia="Cambria" w:hAnsi="Cambria" w:cs="Cambria"/>
          <w:color w:val="4F81BD"/>
          <w:sz w:val="26"/>
        </w:rPr>
        <w:t xml:space="preserve">:  </w:t>
      </w:r>
      <w:r w:rsidR="00DD4D4E" w:rsidRPr="00DD4D4E">
        <w:rPr>
          <w:rFonts w:ascii="Cambria" w:eastAsia="Cambria" w:hAnsi="Cambria" w:cs="Cambria"/>
          <w:color w:val="4F81BD"/>
          <w:sz w:val="26"/>
        </w:rPr>
        <w:t>Playing with Java Script</w:t>
      </w:r>
    </w:p>
    <w:p w14:paraId="4663B098" w14:textId="77777777" w:rsidR="009E75D7" w:rsidRDefault="009E75D7" w:rsidP="009E75D7">
      <w:pPr>
        <w:pStyle w:val="Code"/>
      </w:pPr>
    </w:p>
    <w:p w14:paraId="146C1FF6" w14:textId="62DCA99C" w:rsidR="009E75D7" w:rsidRDefault="009E75D7" w:rsidP="009E75D7">
      <w:pPr>
        <w:pStyle w:val="Code"/>
        <w:numPr>
          <w:ilvl w:val="0"/>
          <w:numId w:val="29"/>
        </w:numPr>
      </w:pPr>
      <w:r>
        <w:t>JavaScript is the world's most popular programming language.</w:t>
      </w:r>
    </w:p>
    <w:p w14:paraId="1312EBC0" w14:textId="77777777" w:rsidR="009E75D7" w:rsidRDefault="009E75D7" w:rsidP="009E75D7">
      <w:pPr>
        <w:pStyle w:val="Code"/>
      </w:pPr>
    </w:p>
    <w:p w14:paraId="57EACDE2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the programming language of the Web.</w:t>
      </w:r>
    </w:p>
    <w:p w14:paraId="65E94C96" w14:textId="77777777" w:rsidR="009E75D7" w:rsidRDefault="009E75D7" w:rsidP="009E75D7">
      <w:pPr>
        <w:pStyle w:val="Code"/>
      </w:pPr>
    </w:p>
    <w:p w14:paraId="422C0F80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easy to learn.</w:t>
      </w:r>
    </w:p>
    <w:p w14:paraId="2F5B88C1" w14:textId="77777777" w:rsidR="009E75D7" w:rsidRDefault="009E75D7" w:rsidP="009E75D7">
      <w:pPr>
        <w:pStyle w:val="Code"/>
      </w:pPr>
    </w:p>
    <w:p w14:paraId="6C184CB3" w14:textId="5AE96A0F" w:rsidR="009E75D7" w:rsidRDefault="009E75D7" w:rsidP="009E75D7">
      <w:pPr>
        <w:pStyle w:val="Heading1"/>
      </w:pPr>
      <w:r>
        <w:t>Why Study JavaScript?</w:t>
      </w:r>
    </w:p>
    <w:p w14:paraId="4796B01E" w14:textId="77777777" w:rsidR="009E75D7" w:rsidRPr="009E75D7" w:rsidRDefault="009E75D7" w:rsidP="009E75D7"/>
    <w:p w14:paraId="618B44BC" w14:textId="73C8CC29" w:rsidR="009E75D7" w:rsidRDefault="009E75D7" w:rsidP="009E75D7">
      <w:r>
        <w:t xml:space="preserve">JavaScript is one of the </w:t>
      </w:r>
      <w:proofErr w:type="gramStart"/>
      <w:r>
        <w:t>3</w:t>
      </w:r>
      <w:proofErr w:type="gramEnd"/>
      <w:r>
        <w:t xml:space="preserve"> languages all web developers must learn:</w:t>
      </w:r>
    </w:p>
    <w:p w14:paraId="334723F1" w14:textId="2DEE7A1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HTML to define the content of web pages</w:t>
      </w:r>
    </w:p>
    <w:p w14:paraId="211973DA" w14:textId="063815B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CSS to specify the layout of web pages</w:t>
      </w:r>
    </w:p>
    <w:p w14:paraId="5BFAD6D8" w14:textId="05317BFD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JavaScript to program the behavior of web pages</w:t>
      </w:r>
    </w:p>
    <w:p w14:paraId="29D7D4BE" w14:textId="7E123E12" w:rsidR="003D7854" w:rsidRDefault="00DA0F17" w:rsidP="009E75D7">
      <w:pPr>
        <w:pStyle w:val="Code"/>
      </w:pPr>
      <w:r>
        <w:t>Part-IV</w:t>
      </w:r>
    </w:p>
    <w:p w14:paraId="62CEDBB3" w14:textId="24B4E63E" w:rsidR="003D7854" w:rsidRPr="003D7854" w:rsidRDefault="00DA0F17" w:rsidP="003D7854">
      <w:pPr>
        <w:pStyle w:val="Code"/>
        <w:numPr>
          <w:ilvl w:val="0"/>
          <w:numId w:val="35"/>
        </w:numPr>
        <w:rPr>
          <w:b/>
          <w:u w:val="single"/>
        </w:rPr>
      </w:pPr>
      <w:r>
        <w:rPr>
          <w:b/>
          <w:u w:val="single"/>
        </w:rPr>
        <w:t>JS Date Formats</w:t>
      </w:r>
      <w:r w:rsidR="003D7854" w:rsidRPr="003D7854">
        <w:rPr>
          <w:b/>
          <w:u w:val="single"/>
        </w:rPr>
        <w:t>:</w:t>
      </w:r>
    </w:p>
    <w:p w14:paraId="40040AE6" w14:textId="3A0ACC49" w:rsidR="003D7854" w:rsidRDefault="00DA0F17" w:rsidP="003D7854">
      <w:pPr>
        <w:pStyle w:val="Code"/>
        <w:ind w:left="720"/>
        <w:jc w:val="center"/>
      </w:pPr>
      <w:r>
        <w:rPr>
          <w:noProof/>
        </w:rPr>
        <w:drawing>
          <wp:inline distT="0" distB="0" distL="0" distR="0" wp14:anchorId="714DDCD9" wp14:editId="531E74C8">
            <wp:extent cx="2409825" cy="1266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8021" w14:textId="77777777" w:rsidR="005D3906" w:rsidRPr="003D7854" w:rsidRDefault="005D3906" w:rsidP="003D7854">
      <w:pPr>
        <w:pStyle w:val="Code"/>
        <w:ind w:left="720"/>
        <w:jc w:val="center"/>
      </w:pPr>
    </w:p>
    <w:p w14:paraId="6513E7EE" w14:textId="03453A84" w:rsidR="005D3906" w:rsidRDefault="00DA0F17" w:rsidP="00DA0F17">
      <w:pPr>
        <w:pStyle w:val="Code"/>
        <w:numPr>
          <w:ilvl w:val="0"/>
          <w:numId w:val="35"/>
        </w:numPr>
      </w:pPr>
      <w:r>
        <w:rPr>
          <w:b/>
          <w:u w:val="single"/>
        </w:rPr>
        <w:t>JS Type Conversion</w:t>
      </w:r>
      <w:proofErr w:type="gramStart"/>
      <w:r w:rsidR="003D7854" w:rsidRPr="003D7854">
        <w:rPr>
          <w:b/>
          <w:u w:val="single"/>
        </w:rPr>
        <w:t>:</w:t>
      </w:r>
      <w:proofErr w:type="gramEnd"/>
      <w:r w:rsidR="003D7854">
        <w:br/>
      </w:r>
      <w:r w:rsidRPr="00DA0F17">
        <w:t>JavaScript variables can be converted to a new variable and another data type.</w:t>
      </w:r>
    </w:p>
    <w:p w14:paraId="47F267E9" w14:textId="52DEABC2" w:rsidR="005D3906" w:rsidRDefault="00DA0F17" w:rsidP="005D3906">
      <w:pPr>
        <w:pStyle w:val="Code"/>
        <w:ind w:left="720"/>
        <w:jc w:val="center"/>
      </w:pPr>
      <w:r>
        <w:rPr>
          <w:noProof/>
        </w:rPr>
        <w:drawing>
          <wp:inline distT="0" distB="0" distL="0" distR="0" wp14:anchorId="437005B2" wp14:editId="3B975DCC">
            <wp:extent cx="2438400" cy="2181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4580" w14:textId="77777777" w:rsidR="005D3906" w:rsidRDefault="005D3906" w:rsidP="005D3906">
      <w:pPr>
        <w:pStyle w:val="Code"/>
        <w:ind w:left="720"/>
        <w:jc w:val="center"/>
      </w:pPr>
    </w:p>
    <w:p w14:paraId="12999B87" w14:textId="0485F6C7" w:rsidR="003D7854" w:rsidRDefault="003D7854" w:rsidP="003D7854">
      <w:pPr>
        <w:pStyle w:val="Code"/>
        <w:jc w:val="center"/>
      </w:pPr>
    </w:p>
    <w:p w14:paraId="66FDA82A" w14:textId="092A56AF" w:rsidR="005D3906" w:rsidRDefault="00DA0F17" w:rsidP="005D3906">
      <w:pPr>
        <w:pStyle w:val="Code"/>
        <w:numPr>
          <w:ilvl w:val="0"/>
          <w:numId w:val="35"/>
        </w:numPr>
      </w:pPr>
      <w:r>
        <w:rPr>
          <w:b/>
          <w:u w:val="single"/>
        </w:rPr>
        <w:t>JS Bitwise</w:t>
      </w:r>
      <w:r w:rsidR="005D3906" w:rsidRPr="003D7854">
        <w:rPr>
          <w:b/>
          <w:u w:val="single"/>
        </w:rPr>
        <w:t>:</w:t>
      </w:r>
      <w:r w:rsidR="005D3906">
        <w:br/>
      </w:r>
    </w:p>
    <w:p w14:paraId="1A5BD2BF" w14:textId="7A926717" w:rsidR="005D3906" w:rsidRDefault="00DA0F17" w:rsidP="005D3906">
      <w:pPr>
        <w:pStyle w:val="Code"/>
        <w:ind w:left="720"/>
        <w:jc w:val="center"/>
      </w:pPr>
      <w:r>
        <w:rPr>
          <w:noProof/>
        </w:rPr>
        <w:drawing>
          <wp:inline distT="0" distB="0" distL="0" distR="0" wp14:anchorId="5D89E08E" wp14:editId="63D4B068">
            <wp:extent cx="5943600" cy="1962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584D8" w14:textId="77777777" w:rsidR="003D7854" w:rsidRDefault="003D7854" w:rsidP="003D7854">
      <w:pPr>
        <w:pStyle w:val="Code"/>
        <w:ind w:left="720"/>
      </w:pPr>
    </w:p>
    <w:p w14:paraId="6A2E30C4" w14:textId="32EDA76C" w:rsidR="00DA0F17" w:rsidRDefault="00DA0F17" w:rsidP="00DA0F17">
      <w:pPr>
        <w:pStyle w:val="Code"/>
        <w:numPr>
          <w:ilvl w:val="0"/>
          <w:numId w:val="35"/>
        </w:numPr>
      </w:pPr>
      <w:r>
        <w:rPr>
          <w:b/>
          <w:u w:val="single"/>
        </w:rPr>
        <w:t xml:space="preserve">JS </w:t>
      </w:r>
      <w:proofErr w:type="spellStart"/>
      <w:r>
        <w:rPr>
          <w:b/>
          <w:u w:val="single"/>
        </w:rPr>
        <w:t>RegExp</w:t>
      </w:r>
      <w:proofErr w:type="spellEnd"/>
      <w:proofErr w:type="gramStart"/>
      <w:r w:rsidRPr="003D7854">
        <w:rPr>
          <w:b/>
          <w:u w:val="single"/>
        </w:rPr>
        <w:t>:</w:t>
      </w:r>
      <w:proofErr w:type="gramEnd"/>
      <w:r>
        <w:br/>
      </w:r>
      <w:r w:rsidRPr="00DA0F17">
        <w:t xml:space="preserve">A regular expression is a sequence of characters that forms a search pattern. The search pattern </w:t>
      </w:r>
      <w:proofErr w:type="gramStart"/>
      <w:r w:rsidRPr="00DA0F17">
        <w:t>can be used</w:t>
      </w:r>
      <w:proofErr w:type="gramEnd"/>
      <w:r w:rsidRPr="00DA0F17">
        <w:t xml:space="preserve"> for text search and text replace operations.</w:t>
      </w:r>
    </w:p>
    <w:p w14:paraId="18019D20" w14:textId="0C744811" w:rsidR="003D7854" w:rsidRDefault="00DA0F17" w:rsidP="003D7854">
      <w:pPr>
        <w:pStyle w:val="Code"/>
        <w:jc w:val="center"/>
      </w:pPr>
      <w:r>
        <w:rPr>
          <w:noProof/>
        </w:rPr>
        <w:lastRenderedPageBreak/>
        <w:drawing>
          <wp:inline distT="0" distB="0" distL="0" distR="0" wp14:anchorId="63FD6FE4" wp14:editId="0066A9A2">
            <wp:extent cx="5943600" cy="1666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8DD05" w14:textId="77777777" w:rsidR="009E0103" w:rsidRPr="009E0103" w:rsidRDefault="009E0103" w:rsidP="009E0103">
      <w:pPr>
        <w:shd w:val="clear" w:color="auto" w:fill="FFFFFF"/>
        <w:rPr>
          <w:rStyle w:val="tagcolor"/>
          <w:rFonts w:ascii="Consolas" w:hAnsi="Consolas"/>
          <w:color w:val="0000CD"/>
          <w:sz w:val="23"/>
          <w:szCs w:val="23"/>
        </w:rPr>
      </w:pPr>
    </w:p>
    <w:p w14:paraId="1A161CF2" w14:textId="5E107735" w:rsidR="00CD27CE" w:rsidRPr="000209AC" w:rsidRDefault="00CD27CE" w:rsidP="000209AC">
      <w:pPr>
        <w:pStyle w:val="Code"/>
      </w:pPr>
      <w:r w:rsidRPr="00CD27CE">
        <w:t>https://www.w3schools.com/js/default.asp</w:t>
      </w:r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. Choose a Bootstrap Version (3, 4 or 5). (</w:t>
      </w:r>
      <w:proofErr w:type="spellStart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n.d.</w:t>
      </w:r>
      <w:proofErr w:type="spellEnd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Retrieved February 22, 2022, from </w:t>
      </w:r>
      <w:hyperlink r:id="rId13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14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bookmarkStart w:id="0" w:name="_GoBack"/>
      <w:bookmarkEnd w:id="0"/>
    </w:p>
    <w:p w14:paraId="52245F2C" w14:textId="77777777" w:rsidR="009971D1" w:rsidRPr="009971D1" w:rsidRDefault="009971D1" w:rsidP="00E725E4">
      <w:pPr>
        <w:rPr>
          <w:b/>
          <w:bCs/>
        </w:rPr>
      </w:pPr>
    </w:p>
    <w:sectPr w:rsidR="009971D1" w:rsidRPr="009971D1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04AE8F" w14:textId="77777777" w:rsidR="0017158D" w:rsidRDefault="0017158D" w:rsidP="0075540C">
      <w:pPr>
        <w:spacing w:after="0" w:line="240" w:lineRule="auto"/>
      </w:pPr>
      <w:r>
        <w:separator/>
      </w:r>
    </w:p>
  </w:endnote>
  <w:endnote w:type="continuationSeparator" w:id="0">
    <w:p w14:paraId="5F47F224" w14:textId="77777777" w:rsidR="0017158D" w:rsidRDefault="0017158D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723998CB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0F1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283CE" w14:textId="77777777" w:rsidR="0017158D" w:rsidRDefault="0017158D" w:rsidP="0075540C">
      <w:pPr>
        <w:spacing w:after="0" w:line="240" w:lineRule="auto"/>
      </w:pPr>
      <w:r>
        <w:separator/>
      </w:r>
    </w:p>
  </w:footnote>
  <w:footnote w:type="continuationSeparator" w:id="0">
    <w:p w14:paraId="1EE71144" w14:textId="77777777" w:rsidR="0017158D" w:rsidRDefault="0017158D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3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15"/>
  </w:num>
  <w:num w:numId="4">
    <w:abstractNumId w:val="29"/>
  </w:num>
  <w:num w:numId="5">
    <w:abstractNumId w:val="26"/>
  </w:num>
  <w:num w:numId="6">
    <w:abstractNumId w:val="22"/>
  </w:num>
  <w:num w:numId="7">
    <w:abstractNumId w:val="1"/>
  </w:num>
  <w:num w:numId="8">
    <w:abstractNumId w:val="12"/>
  </w:num>
  <w:num w:numId="9">
    <w:abstractNumId w:val="21"/>
  </w:num>
  <w:num w:numId="10">
    <w:abstractNumId w:val="27"/>
  </w:num>
  <w:num w:numId="11">
    <w:abstractNumId w:val="3"/>
  </w:num>
  <w:num w:numId="12">
    <w:abstractNumId w:val="5"/>
  </w:num>
  <w:num w:numId="13">
    <w:abstractNumId w:val="2"/>
  </w:num>
  <w:num w:numId="14">
    <w:abstractNumId w:val="14"/>
  </w:num>
  <w:num w:numId="15">
    <w:abstractNumId w:val="30"/>
  </w:num>
  <w:num w:numId="16">
    <w:abstractNumId w:val="20"/>
  </w:num>
  <w:num w:numId="17">
    <w:abstractNumId w:val="34"/>
  </w:num>
  <w:num w:numId="18">
    <w:abstractNumId w:val="19"/>
  </w:num>
  <w:num w:numId="19">
    <w:abstractNumId w:val="16"/>
  </w:num>
  <w:num w:numId="20">
    <w:abstractNumId w:val="25"/>
  </w:num>
  <w:num w:numId="21">
    <w:abstractNumId w:val="23"/>
  </w:num>
  <w:num w:numId="22">
    <w:abstractNumId w:val="7"/>
  </w:num>
  <w:num w:numId="23">
    <w:abstractNumId w:val="0"/>
  </w:num>
  <w:num w:numId="24">
    <w:abstractNumId w:val="13"/>
  </w:num>
  <w:num w:numId="25">
    <w:abstractNumId w:val="31"/>
  </w:num>
  <w:num w:numId="26">
    <w:abstractNumId w:val="11"/>
  </w:num>
  <w:num w:numId="27">
    <w:abstractNumId w:val="10"/>
  </w:num>
  <w:num w:numId="28">
    <w:abstractNumId w:val="18"/>
  </w:num>
  <w:num w:numId="29">
    <w:abstractNumId w:val="32"/>
  </w:num>
  <w:num w:numId="30">
    <w:abstractNumId w:val="33"/>
  </w:num>
  <w:num w:numId="31">
    <w:abstractNumId w:val="4"/>
  </w:num>
  <w:num w:numId="32">
    <w:abstractNumId w:val="9"/>
  </w:num>
  <w:num w:numId="33">
    <w:abstractNumId w:val="8"/>
  </w:num>
  <w:num w:numId="34">
    <w:abstractNumId w:val="24"/>
  </w:num>
  <w:num w:numId="3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705AE"/>
    <w:rsid w:val="0017158D"/>
    <w:rsid w:val="00171C9B"/>
    <w:rsid w:val="001974F4"/>
    <w:rsid w:val="001A0F94"/>
    <w:rsid w:val="001A19AE"/>
    <w:rsid w:val="001C203E"/>
    <w:rsid w:val="001C2C69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3906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D7D4C"/>
    <w:rsid w:val="006E4FB0"/>
    <w:rsid w:val="00724D08"/>
    <w:rsid w:val="0073560E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75D7"/>
    <w:rsid w:val="00A142AB"/>
    <w:rsid w:val="00A155D6"/>
    <w:rsid w:val="00A33515"/>
    <w:rsid w:val="00A356F6"/>
    <w:rsid w:val="00A43339"/>
    <w:rsid w:val="00A43E5B"/>
    <w:rsid w:val="00A45272"/>
    <w:rsid w:val="00A57E72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4D8C"/>
    <w:rsid w:val="00D22D58"/>
    <w:rsid w:val="00D269B2"/>
    <w:rsid w:val="00D55AA8"/>
    <w:rsid w:val="00D6606F"/>
    <w:rsid w:val="00D934C2"/>
    <w:rsid w:val="00D9643F"/>
    <w:rsid w:val="00DA0F17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w3schools.com/bootstrap/bootstrap_ver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w3schools.com/js/default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F7E80-9E96-49C4-8C4A-BD12458F1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6</cp:revision>
  <cp:lastPrinted>2024-02-12T16:17:00Z</cp:lastPrinted>
  <dcterms:created xsi:type="dcterms:W3CDTF">2024-02-17T06:31:00Z</dcterms:created>
  <dcterms:modified xsi:type="dcterms:W3CDTF">2024-03-04T05:05:00Z</dcterms:modified>
</cp:coreProperties>
</file>